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96A56" w14:textId="77777777" w:rsidR="00FF37E2" w:rsidRDefault="00FF37E2" w:rsidP="009F5239">
      <w:pPr>
        <w:pStyle w:val="NoSpacing"/>
        <w:ind w:left="-426"/>
      </w:pPr>
    </w:p>
    <w:p w14:paraId="2F2140F4" w14:textId="77777777" w:rsidR="00FF37E2" w:rsidRDefault="00FF37E2" w:rsidP="009F5239">
      <w:pPr>
        <w:pStyle w:val="NoSpacing"/>
        <w:ind w:left="-426"/>
      </w:pPr>
    </w:p>
    <w:p w14:paraId="26890757" w14:textId="57B9F943" w:rsidR="005C181F" w:rsidRPr="00F45EB6" w:rsidRDefault="00F45EB6" w:rsidP="009F5239">
      <w:pPr>
        <w:pStyle w:val="NoSpacing"/>
        <w:ind w:left="-426"/>
      </w:pPr>
      <w:r w:rsidRPr="00F45EB6">
        <w:t>Dear</w:t>
      </w:r>
      <w:r w:rsidR="009F5239">
        <w:t xml:space="preserve"> </w:t>
      </w:r>
      <w:proofErr w:type="spellStart"/>
      <w:r w:rsidR="009F5239">
        <w:t>Hyfore</w:t>
      </w:r>
      <w:proofErr w:type="spellEnd"/>
      <w:r w:rsidR="009F5239">
        <w:t xml:space="preserve"> </w:t>
      </w:r>
      <w:r w:rsidRPr="00F45EB6">
        <w:t>team member,</w:t>
      </w:r>
    </w:p>
    <w:p w14:paraId="42270396" w14:textId="6DC16F26" w:rsidR="00F45EB6" w:rsidRPr="00F45EB6" w:rsidRDefault="00F45EB6" w:rsidP="009F5239">
      <w:pPr>
        <w:pStyle w:val="NoSpacing"/>
        <w:ind w:left="-426"/>
      </w:pPr>
    </w:p>
    <w:p w14:paraId="5F3B9752" w14:textId="02FE733D" w:rsidR="00F45EB6" w:rsidRDefault="00F45EB6" w:rsidP="00DC3479">
      <w:pPr>
        <w:pStyle w:val="NoSpacing"/>
        <w:ind w:left="-426"/>
      </w:pPr>
      <w:r w:rsidRPr="00F45EB6">
        <w:t xml:space="preserve">Formation </w:t>
      </w:r>
      <w:bookmarkStart w:id="0" w:name="_GoBack"/>
      <w:bookmarkEnd w:id="0"/>
      <w:r w:rsidRPr="00F45EB6">
        <w:t>is currently</w:t>
      </w:r>
      <w:r w:rsidR="00DC3479">
        <w:t xml:space="preserve"> in the process of</w:t>
      </w:r>
      <w:r w:rsidRPr="00F45EB6">
        <w:t xml:space="preserve"> developing a </w:t>
      </w:r>
      <w:r w:rsidR="00DC3479">
        <w:t xml:space="preserve">‘meet the team’ page on Hyfore.com – this page will act as an initial introduction of the team to prospective clients, whilst showcasing </w:t>
      </w:r>
      <w:proofErr w:type="spellStart"/>
      <w:r w:rsidR="00DC3479">
        <w:t>Hyfore’s</w:t>
      </w:r>
      <w:proofErr w:type="spellEnd"/>
      <w:r w:rsidR="00DC3479">
        <w:t xml:space="preserve"> wide range of expertise.</w:t>
      </w:r>
    </w:p>
    <w:p w14:paraId="3879E2A2" w14:textId="77777777" w:rsidR="00DC3479" w:rsidRDefault="00DC3479" w:rsidP="00DC3479">
      <w:pPr>
        <w:pStyle w:val="NoSpacing"/>
        <w:ind w:left="-426"/>
      </w:pPr>
    </w:p>
    <w:p w14:paraId="03F61B5D" w14:textId="7A905C5F" w:rsidR="00F45EB6" w:rsidRDefault="00F45EB6" w:rsidP="009F5239">
      <w:pPr>
        <w:pStyle w:val="NoSpacing"/>
        <w:ind w:left="-426"/>
      </w:pPr>
      <w:r w:rsidRPr="00F45EB6">
        <w:t>The page will include</w:t>
      </w:r>
      <w:r w:rsidR="00FF37E2">
        <w:t xml:space="preserve"> a profile section for employees – each profile will include</w:t>
      </w:r>
      <w:r w:rsidRPr="00F45EB6">
        <w:t xml:space="preserve"> a photo, name and job title</w:t>
      </w:r>
      <w:r w:rsidR="00FF37E2">
        <w:t>, alongside</w:t>
      </w:r>
      <w:r w:rsidRPr="00F45EB6">
        <w:t xml:space="preserve"> a small snippet of information about each individual</w:t>
      </w:r>
      <w:r w:rsidR="00FF37E2">
        <w:t>. Please be assured, t</w:t>
      </w:r>
      <w:r w:rsidRPr="00F45EB6">
        <w:t>here will be no contact details included</w:t>
      </w:r>
      <w:r w:rsidR="00FF37E2">
        <w:t xml:space="preserve"> in these employee profiles.</w:t>
      </w:r>
    </w:p>
    <w:p w14:paraId="3C89C866" w14:textId="0CD9D756" w:rsidR="00FF37E2" w:rsidRDefault="00FF37E2" w:rsidP="009F5239">
      <w:pPr>
        <w:pStyle w:val="NoSpacing"/>
        <w:ind w:left="-426"/>
      </w:pPr>
    </w:p>
    <w:p w14:paraId="00605A2B" w14:textId="7697A2E7" w:rsidR="00FF37E2" w:rsidRDefault="00FF37E2" w:rsidP="009F5239">
      <w:pPr>
        <w:pStyle w:val="NoSpacing"/>
        <w:ind w:left="-426"/>
      </w:pPr>
      <w:r>
        <w:t xml:space="preserve">To support this project, we have compiled a </w:t>
      </w:r>
      <w:r w:rsidR="00F45EB6" w:rsidRPr="00F45EB6">
        <w:t xml:space="preserve">series of questions </w:t>
      </w:r>
      <w:r>
        <w:t>to help our copywriters with creating your profile.</w:t>
      </w:r>
    </w:p>
    <w:p w14:paraId="26860CB0" w14:textId="7FA195A0" w:rsidR="00FF37E2" w:rsidRDefault="00FF37E2" w:rsidP="009F5239">
      <w:pPr>
        <w:pStyle w:val="NoSpacing"/>
        <w:ind w:left="-426"/>
      </w:pPr>
    </w:p>
    <w:p w14:paraId="74F60538" w14:textId="4C68698C" w:rsidR="00FF37E2" w:rsidRDefault="00FF37E2" w:rsidP="009F5239">
      <w:pPr>
        <w:pStyle w:val="NoSpacing"/>
        <w:ind w:left="-426"/>
      </w:pPr>
      <w:r>
        <w:t xml:space="preserve">Your assistance in this project would be greatly appreciated – if you could answer the questions below by the end of play </w:t>
      </w:r>
      <w:r w:rsidR="00DC3479">
        <w:t>7</w:t>
      </w:r>
      <w:r w:rsidR="00DC3479" w:rsidRPr="00DC3479">
        <w:rPr>
          <w:vertAlign w:val="superscript"/>
        </w:rPr>
        <w:t>th</w:t>
      </w:r>
      <w:r w:rsidR="00DC3479">
        <w:t xml:space="preserve"> June, </w:t>
      </w:r>
      <w:r>
        <w:t>we</w:t>
      </w:r>
      <w:r w:rsidR="00DC3479">
        <w:t xml:space="preserve"> will</w:t>
      </w:r>
      <w:r>
        <w:t xml:space="preserve"> be begin populating the newly designed section of your website with content. </w:t>
      </w:r>
    </w:p>
    <w:p w14:paraId="16BF3AC7" w14:textId="413EA914" w:rsidR="00FF37E2" w:rsidRDefault="00FF37E2" w:rsidP="009F5239">
      <w:pPr>
        <w:pStyle w:val="NoSpacing"/>
        <w:ind w:left="-426"/>
      </w:pPr>
    </w:p>
    <w:p w14:paraId="7160D251" w14:textId="0740A09A" w:rsidR="00FF37E2" w:rsidRDefault="00FF37E2" w:rsidP="009F5239">
      <w:pPr>
        <w:pStyle w:val="NoSpacing"/>
        <w:ind w:left="-426"/>
      </w:pPr>
      <w:r>
        <w:t xml:space="preserve">Please send all information back to </w:t>
      </w:r>
      <w:hyperlink r:id="rId5" w:history="1">
        <w:r w:rsidRPr="00A7367D">
          <w:rPr>
            <w:rStyle w:val="Hyperlink"/>
          </w:rPr>
          <w:t>marketing@formationmedia.co.uk</w:t>
        </w:r>
      </w:hyperlink>
      <w:r>
        <w:t>.</w:t>
      </w:r>
    </w:p>
    <w:p w14:paraId="41CDD8DD" w14:textId="77777777" w:rsidR="00FF37E2" w:rsidRDefault="00FF37E2" w:rsidP="009F5239">
      <w:pPr>
        <w:pStyle w:val="NoSpacing"/>
        <w:ind w:left="-426"/>
      </w:pPr>
    </w:p>
    <w:p w14:paraId="7172BB19" w14:textId="1E1C3B3E" w:rsidR="00F45EB6" w:rsidRDefault="00F45EB6" w:rsidP="009F5239">
      <w:pPr>
        <w:pStyle w:val="NoSpacing"/>
        <w:ind w:left="-426"/>
        <w:rPr>
          <w:rFonts w:eastAsia="Times New Roman" w:cstheme="minorHAnsi"/>
        </w:rPr>
      </w:pPr>
    </w:p>
    <w:p w14:paraId="3C197C36" w14:textId="6185FDF9" w:rsidR="00FF37E2" w:rsidRDefault="00FF37E2" w:rsidP="009F5239">
      <w:pPr>
        <w:pStyle w:val="NoSpacing"/>
        <w:ind w:left="-426"/>
        <w:rPr>
          <w:rFonts w:eastAsia="Times New Roman" w:cstheme="minorHAnsi"/>
        </w:rPr>
      </w:pPr>
      <w:r>
        <w:rPr>
          <w:rFonts w:eastAsia="Times New Roman" w:cstheme="minorHAnsi"/>
        </w:rPr>
        <w:t>Name:</w:t>
      </w:r>
    </w:p>
    <w:p w14:paraId="6C6D2008" w14:textId="0D93F095" w:rsidR="00FF37E2" w:rsidRDefault="00FF37E2" w:rsidP="009F5239">
      <w:pPr>
        <w:pStyle w:val="NoSpacing"/>
        <w:ind w:left="-426"/>
        <w:rPr>
          <w:rFonts w:eastAsia="Times New Roman" w:cstheme="minorHAnsi"/>
        </w:rPr>
      </w:pPr>
      <w:r>
        <w:rPr>
          <w:rFonts w:eastAsia="Times New Roman" w:cstheme="minorHAnsi"/>
        </w:rPr>
        <w:t xml:space="preserve">Role within </w:t>
      </w:r>
      <w:proofErr w:type="spellStart"/>
      <w:r w:rsidR="009F5239">
        <w:rPr>
          <w:rFonts w:eastAsia="Times New Roman" w:cstheme="minorHAnsi"/>
        </w:rPr>
        <w:t>Hyfore</w:t>
      </w:r>
      <w:proofErr w:type="spellEnd"/>
      <w:r>
        <w:rPr>
          <w:rFonts w:eastAsia="Times New Roman" w:cstheme="minorHAnsi"/>
        </w:rPr>
        <w:t>:</w:t>
      </w:r>
    </w:p>
    <w:p w14:paraId="2FAA7EB4" w14:textId="77777777" w:rsidR="00DC3479" w:rsidRDefault="00FF37E2" w:rsidP="00DC3479">
      <w:pPr>
        <w:pStyle w:val="NoSpacing"/>
        <w:ind w:left="-426"/>
        <w:rPr>
          <w:rFonts w:eastAsia="Times New Roman" w:cstheme="minorHAnsi"/>
        </w:rPr>
      </w:pPr>
      <w:r>
        <w:rPr>
          <w:rFonts w:eastAsia="Times New Roman" w:cstheme="minorHAnsi"/>
        </w:rPr>
        <w:t>Department:</w:t>
      </w:r>
    </w:p>
    <w:p w14:paraId="475BC455" w14:textId="3ACB8AFE" w:rsidR="00FF37E2" w:rsidRPr="00DC3479" w:rsidRDefault="00FF37E2" w:rsidP="00DC3479">
      <w:pPr>
        <w:pStyle w:val="NoSpacing"/>
        <w:ind w:left="-426"/>
        <w:rPr>
          <w:rFonts w:eastAsia="Times New Roman" w:cstheme="minorHAnsi"/>
        </w:rPr>
      </w:pPr>
      <w:r w:rsidRPr="009F5239">
        <w:t xml:space="preserve">How long have you worked at </w:t>
      </w:r>
      <w:proofErr w:type="spellStart"/>
      <w:proofErr w:type="gramStart"/>
      <w:r w:rsidR="009F5239" w:rsidRPr="009F5239">
        <w:t>Hyfore</w:t>
      </w:r>
      <w:proofErr w:type="spellEnd"/>
      <w:r w:rsidRPr="009F5239">
        <w:t>:</w:t>
      </w:r>
      <w:proofErr w:type="gramEnd"/>
    </w:p>
    <w:p w14:paraId="15E0FCB2" w14:textId="77777777" w:rsidR="009F5239" w:rsidRPr="009F5239" w:rsidRDefault="009F5239" w:rsidP="009F5239">
      <w:pPr>
        <w:pStyle w:val="NoSpacing"/>
        <w:ind w:left="294"/>
      </w:pPr>
    </w:p>
    <w:p w14:paraId="690ACB56" w14:textId="766C620C" w:rsidR="00DC3479" w:rsidRDefault="00DC3479" w:rsidP="009F5239">
      <w:pPr>
        <w:pStyle w:val="NoSpacing"/>
        <w:numPr>
          <w:ilvl w:val="0"/>
          <w:numId w:val="4"/>
        </w:numPr>
      </w:pPr>
      <w:r>
        <w:t xml:space="preserve">Run us through your responsibilities in </w:t>
      </w:r>
      <w:proofErr w:type="spellStart"/>
      <w:r>
        <w:t>Hyfore</w:t>
      </w:r>
      <w:proofErr w:type="spellEnd"/>
      <w:r>
        <w:t>.</w:t>
      </w:r>
    </w:p>
    <w:p w14:paraId="5E27970E" w14:textId="77777777" w:rsidR="00DC3479" w:rsidRDefault="00DC3479" w:rsidP="00DC3479">
      <w:pPr>
        <w:pStyle w:val="ListParagraph"/>
      </w:pPr>
    </w:p>
    <w:p w14:paraId="1E811006" w14:textId="5869DA53" w:rsidR="00FF37E2" w:rsidRDefault="00FF37E2" w:rsidP="009F5239">
      <w:pPr>
        <w:pStyle w:val="NoSpacing"/>
        <w:numPr>
          <w:ilvl w:val="0"/>
          <w:numId w:val="4"/>
        </w:numPr>
      </w:pPr>
      <w:r w:rsidRPr="009F5239">
        <w:t>Talk us through a typical day</w:t>
      </w:r>
      <w:r w:rsidR="00DC3479">
        <w:t xml:space="preserve"> in the life.</w:t>
      </w:r>
      <w:r w:rsidR="009F5239" w:rsidRPr="009F5239">
        <w:t xml:space="preserve"> </w:t>
      </w:r>
    </w:p>
    <w:p w14:paraId="329703B2" w14:textId="77777777" w:rsidR="009F5239" w:rsidRPr="009F5239" w:rsidRDefault="009F5239" w:rsidP="009F5239">
      <w:pPr>
        <w:pStyle w:val="NoSpacing"/>
        <w:ind w:left="294"/>
      </w:pPr>
    </w:p>
    <w:p w14:paraId="2FD20F68" w14:textId="28A5C2B4" w:rsidR="00DC3479" w:rsidRDefault="00DC3479" w:rsidP="00DC3479">
      <w:pPr>
        <w:pStyle w:val="NoSpacing"/>
        <w:numPr>
          <w:ilvl w:val="0"/>
          <w:numId w:val="4"/>
        </w:numPr>
      </w:pPr>
      <w:r>
        <w:t>How did you get into the manufacturing industry?</w:t>
      </w:r>
    </w:p>
    <w:p w14:paraId="7A2B3686" w14:textId="77777777" w:rsidR="00DC3479" w:rsidRDefault="00DC3479" w:rsidP="00DC3479">
      <w:pPr>
        <w:pStyle w:val="NoSpacing"/>
      </w:pPr>
    </w:p>
    <w:p w14:paraId="5CBE77DB" w14:textId="66759D0D" w:rsidR="009F5239" w:rsidRDefault="00FF37E2" w:rsidP="009F5239">
      <w:pPr>
        <w:pStyle w:val="NoSpacing"/>
        <w:numPr>
          <w:ilvl w:val="0"/>
          <w:numId w:val="4"/>
        </w:numPr>
      </w:pPr>
      <w:r w:rsidRPr="009F5239">
        <w:t>What do you like most about your role?</w:t>
      </w:r>
    </w:p>
    <w:p w14:paraId="4916F050" w14:textId="77777777" w:rsidR="009F5239" w:rsidRPr="009F5239" w:rsidRDefault="009F5239" w:rsidP="009F5239">
      <w:pPr>
        <w:pStyle w:val="NoSpacing"/>
        <w:ind w:left="294"/>
      </w:pPr>
    </w:p>
    <w:p w14:paraId="7D9F293A" w14:textId="100DF8D1" w:rsidR="00F45EB6" w:rsidRDefault="009F5239" w:rsidP="009F5239">
      <w:pPr>
        <w:pStyle w:val="NoSpacing"/>
        <w:numPr>
          <w:ilvl w:val="0"/>
          <w:numId w:val="4"/>
        </w:numPr>
      </w:pPr>
      <w:r w:rsidRPr="009F5239">
        <w:t xml:space="preserve">What’s the most unusual/interesting thing about your work at </w:t>
      </w:r>
      <w:proofErr w:type="spellStart"/>
      <w:r w:rsidRPr="009F5239">
        <w:t>Hyfore</w:t>
      </w:r>
      <w:proofErr w:type="spellEnd"/>
      <w:r w:rsidRPr="009F5239">
        <w:t>? Do you get to travel to any unusual/quirky locations, for example?</w:t>
      </w:r>
    </w:p>
    <w:p w14:paraId="030F35E8" w14:textId="77777777" w:rsidR="009F5239" w:rsidRPr="009F5239" w:rsidRDefault="009F5239" w:rsidP="009F5239">
      <w:pPr>
        <w:pStyle w:val="NoSpacing"/>
        <w:ind w:left="294"/>
      </w:pPr>
    </w:p>
    <w:p w14:paraId="1EA913E2" w14:textId="7993BFCC" w:rsidR="009F5239" w:rsidRDefault="009F5239" w:rsidP="009F5239">
      <w:pPr>
        <w:pStyle w:val="NoSpacing"/>
        <w:numPr>
          <w:ilvl w:val="0"/>
          <w:numId w:val="4"/>
        </w:numPr>
      </w:pPr>
      <w:r w:rsidRPr="009F5239">
        <w:t>Do you have any hobbies outside of work?</w:t>
      </w:r>
    </w:p>
    <w:p w14:paraId="3431EFFF" w14:textId="77777777" w:rsidR="009F5239" w:rsidRPr="009F5239" w:rsidRDefault="009F5239" w:rsidP="009F5239">
      <w:pPr>
        <w:pStyle w:val="NoSpacing"/>
        <w:ind w:left="294"/>
      </w:pPr>
    </w:p>
    <w:p w14:paraId="00412DA7" w14:textId="7AD0CFFE" w:rsidR="000B30D8" w:rsidRDefault="00F45EB6" w:rsidP="009F5239">
      <w:pPr>
        <w:pStyle w:val="NoSpacing"/>
        <w:numPr>
          <w:ilvl w:val="0"/>
          <w:numId w:val="4"/>
        </w:numPr>
      </w:pPr>
      <w:r w:rsidRPr="009F5239">
        <w:t>Do you have any skills or talents that most people don’t know abou</w:t>
      </w:r>
      <w:r w:rsidR="00FF37E2" w:rsidRPr="009F5239">
        <w:t>t – go on, be brave!</w:t>
      </w:r>
    </w:p>
    <w:p w14:paraId="37C8329E" w14:textId="77777777" w:rsidR="009F5239" w:rsidRPr="009F5239" w:rsidRDefault="009F5239" w:rsidP="009F5239">
      <w:pPr>
        <w:pStyle w:val="NoSpacing"/>
        <w:ind w:left="294"/>
      </w:pPr>
    </w:p>
    <w:p w14:paraId="0C6C629E" w14:textId="37546417" w:rsidR="00F45EB6" w:rsidRPr="009F5239" w:rsidRDefault="00F45EB6" w:rsidP="009F5239">
      <w:pPr>
        <w:pStyle w:val="NoSpacing"/>
        <w:numPr>
          <w:ilvl w:val="0"/>
          <w:numId w:val="4"/>
        </w:numPr>
      </w:pPr>
      <w:r w:rsidRPr="009F5239">
        <w:t xml:space="preserve">What would be your personal </w:t>
      </w:r>
      <w:r w:rsidR="000B30D8" w:rsidRPr="009F5239">
        <w:t>quote?</w:t>
      </w:r>
    </w:p>
    <w:sectPr w:rsidR="00F45EB6" w:rsidRPr="009F5239" w:rsidSect="00F45EB6">
      <w:pgSz w:w="11900" w:h="16840"/>
      <w:pgMar w:top="628" w:right="1440" w:bottom="1440" w:left="214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208C8"/>
    <w:multiLevelType w:val="hybridMultilevel"/>
    <w:tmpl w:val="1DC42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73A5E"/>
    <w:multiLevelType w:val="hybridMultilevel"/>
    <w:tmpl w:val="AC06C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16893"/>
    <w:multiLevelType w:val="hybridMultilevel"/>
    <w:tmpl w:val="3DE4C86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68BA7F59"/>
    <w:multiLevelType w:val="hybridMultilevel"/>
    <w:tmpl w:val="7DF472BC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jcytwBiS0szCyUdpeDU4uLM/DyQAqNaANsiDaAsAAAA"/>
  </w:docVars>
  <w:rsids>
    <w:rsidRoot w:val="00F45EB6"/>
    <w:rsid w:val="0000574B"/>
    <w:rsid w:val="000B30D8"/>
    <w:rsid w:val="007563A5"/>
    <w:rsid w:val="00780D2E"/>
    <w:rsid w:val="009F5239"/>
    <w:rsid w:val="00B26ED0"/>
    <w:rsid w:val="00BD650C"/>
    <w:rsid w:val="00D65AEB"/>
    <w:rsid w:val="00DC3479"/>
    <w:rsid w:val="00F45EB6"/>
    <w:rsid w:val="00FF3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D2DD7"/>
  <w14:defaultImageDpi w14:val="32767"/>
  <w15:chartTrackingRefBased/>
  <w15:docId w15:val="{DE47CCB8-F95E-074F-8397-8122485A3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5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45EB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F37E2"/>
  </w:style>
  <w:style w:type="paragraph" w:styleId="ListParagraph">
    <w:name w:val="List Paragraph"/>
    <w:basedOn w:val="Normal"/>
    <w:uiPriority w:val="34"/>
    <w:qFormat/>
    <w:rsid w:val="009F52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eting@formationmedia.co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unlop</dc:creator>
  <cp:keywords/>
  <dc:description/>
  <cp:lastModifiedBy>PR</cp:lastModifiedBy>
  <cp:revision>3</cp:revision>
  <cp:lastPrinted>2019-03-14T10:22:00Z</cp:lastPrinted>
  <dcterms:created xsi:type="dcterms:W3CDTF">2019-05-29T13:32:00Z</dcterms:created>
  <dcterms:modified xsi:type="dcterms:W3CDTF">2019-05-29T13:45:00Z</dcterms:modified>
</cp:coreProperties>
</file>